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n experienced Electrical Engineer with a passion for innovation and technical excellence, I am excited to apply for the Electrical Engineer position at [Company Name] in Ankara, Turkey. This opportunity aligns perfectly with my career goals and my deep interest in contributing to the dynamic engineering landscape of Turkey Ankara. With a strong academic background in electrical systems and over [X years] of hands-on experience in power distribution, automation, and renewable energy solutions, I am confident that my skills will add significant value to your team.</w:t>
      </w:r>
    </w:p>
    <w:p>
      <w:pPr>
        <w:pStyle w:val="BodyText"/>
      </w:pPr>
      <w:r>
        <w:t xml:space="preserve">My journey as an Electrical Engineer began with a Bachelor’s degree in Electrical Engineering from [University Name], followed by a Master’s degree focusing on smart grid technologies and energy efficiency. Throughout my academic career, I developed a keen interest in how electrical systems can be optimized to meet the growing demands of urban centers like Ankara. This passion has driven me to work on projects that integrate cutting-edge technologies with practical applications, ensuring reliability, sustainability, and cost-effectiveness.</w:t>
      </w:r>
    </w:p>
    <w:p>
      <w:pPr>
        <w:pStyle w:val="BodyText"/>
      </w:pPr>
      <w:r>
        <w:t xml:space="preserve">Over the past [X years], I have worked in various roles that required a blend of technical expertise and project management skills. At [Previous Company Name], I led the design and implementation of power distribution systems for industrial facilities, which involved coordinating with cross-functional teams to ensure compliance with local standards and international best practices. My work on renewable energy integration projects, such as solar farm installations and energy storage solutions, has further strengthened my ability to tackle complex engineering challenges while prioritizing environmental responsibility.</w:t>
      </w:r>
    </w:p>
    <w:p>
      <w:pPr>
        <w:pStyle w:val="BodyText"/>
      </w:pPr>
      <w:r>
        <w:t xml:space="preserve">One of the most rewarding aspects of my career has been collaborating with teams in Turkey Ankara. The city’s rapid urbanization and focus on technological advancement have created a unique environment for electrical engineers to innovate. For instance, I recently contributed to a smart grid pilot project in Ankara that aimed to enhance energy efficiency through real-time monitoring and demand response systems. This experience not only deepened my understanding of the local infrastructure needs but also highlighted the importance of tailoring solutions to the specific requirements of Turkish markets.</w:t>
      </w:r>
    </w:p>
    <w:p>
      <w:pPr>
        <w:pStyle w:val="BodyText"/>
      </w:pPr>
      <w:r>
        <w:t xml:space="preserve">What sets me apart as an Electrical Engineer is my commitment to continuous learning and adaptability. I stay updated on industry trends by participating in professional development programs, such as certifications in [relevant field, e.g., "Power Systems Design" or "Industrial Automation"]. Additionally, my fluency in Turkish and English allows me to communicate effectively with stakeholders across diverse cultural and technical backgrounds—a critical advantage for projects in Turkey Ankara.</w:t>
      </w:r>
    </w:p>
    <w:p>
      <w:pPr>
        <w:pStyle w:val="BodyText"/>
      </w:pPr>
      <w:r>
        <w:t xml:space="preserve">Working in Turkey Ankara offers an unparalleled opportunity to contribute to a city that is at the forefront of technological innovation. The government’s initiatives, such as the "Ankara Smart City Project" and investments in renewable energy, create a fertile ground for engineers to drive meaningful change. I am particularly drawn to [Company Name]’s reputation for excellence in [specific area related to the company’s work]. My technical expertise in [specific skill, e.g., "circuit design" or "HVAC systems"] and my experience with [relevant software or tools, e.g., "AutoCAD" or "MATLAB"] make me well-suited to support your projects and help achieve your organizational goals.</w:t>
      </w:r>
    </w:p>
    <w:p>
      <w:pPr>
        <w:pStyle w:val="BodyText"/>
      </w:pPr>
      <w:r>
        <w:t xml:space="preserve">Furthermore, my collaborative approach and problem-solving mindset have enabled me to thrive in fast-paced environments. I take pride in my ability to translate complex technical concepts into actionable solutions while maintaining a focus on safety, quality, and sustainability. For example, during a recent project in [another city or region], I successfully managed the retrofitting of an aging power grid, which reduced energy losses by 15% and improved service reliability for over [X] households. Such experiences have reinforced my belief that electrical engineering is not just about systems and circuits—it’s about building a better future.</w:t>
      </w:r>
    </w:p>
    <w:p>
      <w:pPr>
        <w:pStyle w:val="BodyText"/>
      </w:pPr>
      <w:r>
        <w:t xml:space="preserve">As an Electrical Engineer, I understand the critical role that infrastructure plays in shaping communities. In Turkey Ankara, where the demand for reliable and sustainable energy solutions is growing rapidly, I am eager to apply my skills to address these challenges. Whether it’s designing efficient power systems or exploring new technologies to reduce environmental impact, I am committed to delivering results that align with both technical excellence and societal needs.</w:t>
      </w:r>
    </w:p>
    <w:p>
      <w:pPr>
        <w:pStyle w:val="BodyText"/>
      </w:pPr>
      <w:r>
        <w:t xml:space="preserve">I would be thrilled to bring my expertise in electrical engineering and my dedication to innovation to [Company Name]. I am confident that my background, combined with the opportunities available in Turkey Ankara, will enable me to make a meaningful contribution. I look forward to discussing how my qualifications align with your needs and how I can help advance your mission as an industry leader.</w:t>
      </w:r>
    </w:p>
    <w:p>
      <w:pPr>
        <w:pStyle w:val="BodyText"/>
      </w:pPr>
      <w:r>
        <w:t xml:space="preserve">Thank you for considering my application. I would be honored to have the opportunity to speak with you further about this posi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Turkey Ankara</dc:title>
  <dc:creator/>
  <dc:language>en</dc:language>
  <cp:keywords/>
  <dcterms:created xsi:type="dcterms:W3CDTF">2026-05-02T22:17:31Z</dcterms:created>
  <dcterms:modified xsi:type="dcterms:W3CDTF">2026-05-02T22:17:31Z</dcterms:modified>
</cp:coreProperties>
</file>

<file path=docProps/custom.xml><?xml version="1.0" encoding="utf-8"?>
<Properties xmlns="http://schemas.openxmlformats.org/officeDocument/2006/custom-properties" xmlns:vt="http://schemas.openxmlformats.org/officeDocument/2006/docPropsVTypes"/>
</file>